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078032" w14:textId="4882BA7C" w:rsidR="00892D99" w:rsidRPr="00F8669B" w:rsidRDefault="00631B8E" w:rsidP="00F04864">
      <w:pPr>
        <w:pStyle w:val="NoSpacing"/>
        <w:pBdr>
          <w:top w:val="single" w:sz="36" w:space="1" w:color="0070C0"/>
        </w:pBdr>
        <w:spacing w:before="120"/>
        <w:ind w:left="144"/>
        <w:jc w:val="center"/>
        <w:rPr>
          <w:rFonts w:ascii="Antalya" w:hAnsi="Antalya"/>
          <w:b/>
          <w:color w:val="0070C0"/>
          <w:sz w:val="5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72457">
        <w:rPr>
          <w:rFonts w:ascii="Antalya" w:hAnsi="Antalya"/>
          <w:b/>
          <w:color w:val="FF0000"/>
          <w:sz w:val="5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</w:t>
      </w:r>
      <w:r w:rsidRPr="00A72457">
        <w:rPr>
          <w:rFonts w:ascii="Antalya" w:hAnsi="Antalya"/>
          <w:b/>
          <w:color w:val="FFC000"/>
          <w:sz w:val="5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 w:rsidRPr="00A72457">
        <w:rPr>
          <w:rFonts w:ascii="Antalya" w:hAnsi="Antalya"/>
          <w:b/>
          <w:color w:val="ED7D31" w:themeColor="accent2"/>
          <w:sz w:val="5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</w:t>
      </w:r>
      <w:r w:rsidRPr="00A72457">
        <w:rPr>
          <w:rFonts w:ascii="Antalya" w:hAnsi="Antalya"/>
          <w:b/>
          <w:color w:val="00B050"/>
          <w:sz w:val="5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Pr="00A72457">
        <w:rPr>
          <w:rFonts w:ascii="Antalya" w:hAnsi="Antalya"/>
          <w:b/>
          <w:color w:val="7030A0"/>
          <w:sz w:val="5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</w:t>
      </w:r>
      <w:r w:rsidRPr="00A72457">
        <w:rPr>
          <w:rFonts w:ascii="Antalya" w:hAnsi="Antalya"/>
          <w:b/>
          <w:color w:val="ED7D31" w:themeColor="accent2"/>
          <w:sz w:val="5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 w:rsidRPr="00A72457">
        <w:rPr>
          <w:rFonts w:ascii="Antalya" w:hAnsi="Antalya"/>
          <w:b/>
          <w:color w:val="0070C0"/>
          <w:sz w:val="5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 </w:t>
      </w:r>
      <w:r w:rsidRPr="00A72457">
        <w:rPr>
          <w:rFonts w:ascii="Antalya" w:hAnsi="Antalya"/>
          <w:b/>
          <w:color w:val="FF0000"/>
          <w:sz w:val="5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</w:t>
      </w:r>
      <w:r w:rsidRPr="00A72457">
        <w:rPr>
          <w:rFonts w:ascii="Antalya" w:hAnsi="Antalya"/>
          <w:b/>
          <w:color w:val="0070C0"/>
          <w:sz w:val="5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 w:rsidRPr="00A72457">
        <w:rPr>
          <w:rFonts w:ascii="Antalya" w:hAnsi="Antalya"/>
          <w:b/>
          <w:color w:val="ED7D31" w:themeColor="accent2"/>
          <w:sz w:val="5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Pr="00A72457">
        <w:rPr>
          <w:rFonts w:ascii="Antalya" w:hAnsi="Antalya"/>
          <w:b/>
          <w:color w:val="00B050"/>
          <w:sz w:val="5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k</w:t>
      </w:r>
      <w:r w:rsidRPr="00A72457">
        <w:rPr>
          <w:rFonts w:ascii="Antalya" w:hAnsi="Antalya"/>
          <w:b/>
          <w:color w:val="0070C0"/>
          <w:sz w:val="5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!</w:t>
      </w:r>
    </w:p>
    <w:p w14:paraId="2D0DDB1D" w14:textId="672C9401" w:rsidR="00892D99" w:rsidRPr="00D87704" w:rsidRDefault="0063320D" w:rsidP="00C85C3B">
      <w:pPr>
        <w:pStyle w:val="NoSpacing"/>
        <w:pBdr>
          <w:top w:val="single" w:sz="36" w:space="1" w:color="0070C0"/>
        </w:pBdr>
        <w:spacing w:before="120" w:line="360" w:lineRule="exact"/>
        <w:ind w:left="144"/>
        <w:jc w:val="center"/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67B0B">
        <w:rPr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ocal school district </w:t>
      </w:r>
      <w:r w:rsidRPr="00892D99"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igrant Education Program offices</w:t>
      </w:r>
      <w:r w:rsidR="007A2DE3"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A2DE3" w:rsidRPr="00D87704"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d services </w:t>
      </w:r>
      <w:r w:rsidRPr="00D87704"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6B200BE" w14:textId="77777777" w:rsidR="00F04864" w:rsidRDefault="00892D99" w:rsidP="00892D99">
      <w:pPr>
        <w:pStyle w:val="NoSpacing"/>
        <w:pBdr>
          <w:top w:val="single" w:sz="36" w:space="1" w:color="0070C0"/>
        </w:pBdr>
        <w:spacing w:before="120" w:line="360" w:lineRule="exact"/>
        <w:ind w:left="144"/>
        <w:jc w:val="center"/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87704"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ntinue to be </w:t>
      </w:r>
      <w:r w:rsidR="007A2DE3" w:rsidRPr="00D87704">
        <w:rPr>
          <w:b/>
          <w:bCs/>
          <w:color w:val="0070C0"/>
          <w:sz w:val="44"/>
          <w:szCs w:val="4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VAILABLE</w:t>
      </w:r>
      <w:r w:rsidR="0063320D" w:rsidRPr="00D87704">
        <w:rPr>
          <w:b/>
          <w:bCs/>
          <w:color w:val="0070C0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A2DE3" w:rsidRPr="00D87704"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motely th</w:t>
      </w:r>
      <w:r w:rsidR="008C6548" w:rsidRPr="00D87704"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</w:t>
      </w:r>
      <w:r w:rsidR="008C6548" w:rsidRPr="00D87704">
        <w:rPr>
          <w:b/>
          <w:bCs/>
          <w:color w:val="0070C0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all </w:t>
      </w:r>
      <w:r w:rsidR="0063320D" w:rsidRPr="00D87704"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uring</w:t>
      </w:r>
      <w:r w:rsidR="0063320D" w:rsidRPr="00892D99"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e</w:t>
      </w:r>
      <w:r w:rsidR="00EA364B"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05941DC2" w14:textId="520075BF" w:rsidR="0063320D" w:rsidRPr="00892D99" w:rsidRDefault="0063320D" w:rsidP="00892D99">
      <w:pPr>
        <w:pStyle w:val="NoSpacing"/>
        <w:pBdr>
          <w:top w:val="single" w:sz="36" w:space="1" w:color="0070C0"/>
        </w:pBdr>
        <w:spacing w:before="120" w:line="360" w:lineRule="exact"/>
        <w:ind w:left="144"/>
        <w:jc w:val="center"/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92D99"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VID-19 </w:t>
      </w:r>
      <w:r w:rsidRPr="00892D99">
        <w:rPr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andemic</w:t>
      </w:r>
      <w:r w:rsidR="00EA364B">
        <w:rPr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Pr="00892D99">
        <w:rPr>
          <w:bCs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07BE7A21" w14:textId="737DCD85" w:rsidR="00767B0B" w:rsidRDefault="00767B0B" w:rsidP="0081465E">
      <w:pPr>
        <w:pStyle w:val="NoSpacing"/>
        <w:ind w:left="720"/>
        <w:rPr>
          <w:sz w:val="30"/>
          <w:szCs w:val="30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7AC14233" wp14:editId="7E4E5F48">
            <wp:simplePos x="0" y="0"/>
            <wp:positionH relativeFrom="margin">
              <wp:posOffset>3427730</wp:posOffset>
            </wp:positionH>
            <wp:positionV relativeFrom="paragraph">
              <wp:posOffset>62865</wp:posOffset>
            </wp:positionV>
            <wp:extent cx="3554730" cy="1866900"/>
            <wp:effectExtent l="0" t="0" r="7620" b="0"/>
            <wp:wrapTight wrapText="bothSides">
              <wp:wrapPolygon edited="0">
                <wp:start x="463" y="0"/>
                <wp:lineTo x="0" y="441"/>
                <wp:lineTo x="0" y="20278"/>
                <wp:lineTo x="116" y="21159"/>
                <wp:lineTo x="463" y="21380"/>
                <wp:lineTo x="21068" y="21380"/>
                <wp:lineTo x="21415" y="21159"/>
                <wp:lineTo x="21531" y="20278"/>
                <wp:lineTo x="21531" y="441"/>
                <wp:lineTo x="21068" y="0"/>
                <wp:lineTo x="463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4730" cy="1866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AAD9FA" w14:textId="07523D9D" w:rsidR="00C85C3B" w:rsidRPr="00892D99" w:rsidRDefault="000A2259" w:rsidP="006C4394">
      <w:pPr>
        <w:pStyle w:val="NoSpacing"/>
        <w:jc w:val="center"/>
        <w:rPr>
          <w:sz w:val="28"/>
          <w:szCs w:val="28"/>
        </w:rPr>
      </w:pPr>
      <w:r w:rsidRPr="00892D99">
        <w:rPr>
          <w:sz w:val="28"/>
          <w:szCs w:val="28"/>
        </w:rPr>
        <w:t>Services</w:t>
      </w:r>
      <w:r w:rsidR="00486367" w:rsidRPr="00892D99">
        <w:rPr>
          <w:sz w:val="28"/>
          <w:szCs w:val="28"/>
        </w:rPr>
        <w:t xml:space="preserve"> </w:t>
      </w:r>
      <w:r w:rsidR="00C931A2" w:rsidRPr="00892D99">
        <w:rPr>
          <w:sz w:val="28"/>
          <w:szCs w:val="28"/>
        </w:rPr>
        <w:t>that</w:t>
      </w:r>
      <w:r w:rsidR="00892D99" w:rsidRPr="00892D99">
        <w:rPr>
          <w:sz w:val="28"/>
          <w:szCs w:val="28"/>
        </w:rPr>
        <w:t xml:space="preserve"> </w:t>
      </w:r>
      <w:r w:rsidR="00486367" w:rsidRPr="00892D99">
        <w:rPr>
          <w:sz w:val="28"/>
          <w:szCs w:val="28"/>
        </w:rPr>
        <w:t xml:space="preserve">are </w:t>
      </w:r>
      <w:r w:rsidR="00C931A2" w:rsidRPr="00892D99">
        <w:rPr>
          <w:sz w:val="28"/>
          <w:szCs w:val="28"/>
        </w:rPr>
        <w:t xml:space="preserve">being </w:t>
      </w:r>
      <w:r w:rsidR="00486367" w:rsidRPr="00D87704">
        <w:rPr>
          <w:sz w:val="28"/>
          <w:szCs w:val="28"/>
        </w:rPr>
        <w:t>provid</w:t>
      </w:r>
      <w:r w:rsidR="0063320D" w:rsidRPr="00D87704">
        <w:rPr>
          <w:sz w:val="28"/>
          <w:szCs w:val="28"/>
        </w:rPr>
        <w:t>ed</w:t>
      </w:r>
      <w:r w:rsidR="007A2DE3" w:rsidRPr="00D87704">
        <w:rPr>
          <w:sz w:val="28"/>
          <w:szCs w:val="28"/>
        </w:rPr>
        <w:t xml:space="preserve"> remotely</w:t>
      </w:r>
      <w:r w:rsidR="00892D99" w:rsidRPr="00892D99">
        <w:rPr>
          <w:sz w:val="28"/>
          <w:szCs w:val="28"/>
        </w:rPr>
        <w:t xml:space="preserve"> </w:t>
      </w:r>
      <w:r w:rsidR="00486367" w:rsidRPr="00892D99">
        <w:rPr>
          <w:sz w:val="28"/>
          <w:szCs w:val="28"/>
        </w:rPr>
        <w:t>to</w:t>
      </w:r>
    </w:p>
    <w:p w14:paraId="7939EA83" w14:textId="0FDF9BF5" w:rsidR="00C85C3B" w:rsidRDefault="00486367" w:rsidP="006C4394">
      <w:pPr>
        <w:pStyle w:val="NoSpacing"/>
        <w:jc w:val="center"/>
        <w:rPr>
          <w:sz w:val="32"/>
          <w:szCs w:val="32"/>
        </w:rPr>
      </w:pPr>
      <w:r w:rsidRPr="00C85C3B">
        <w:rPr>
          <w:sz w:val="28"/>
          <w:szCs w:val="28"/>
        </w:rPr>
        <w:t xml:space="preserve">migrant students and </w:t>
      </w:r>
      <w:r w:rsidR="0063320D" w:rsidRPr="00C85C3B">
        <w:rPr>
          <w:sz w:val="28"/>
          <w:szCs w:val="28"/>
        </w:rPr>
        <w:t xml:space="preserve">their </w:t>
      </w:r>
      <w:r w:rsidRPr="00C85C3B">
        <w:rPr>
          <w:sz w:val="28"/>
          <w:szCs w:val="28"/>
        </w:rPr>
        <w:t>familie</w:t>
      </w:r>
      <w:r w:rsidR="000A2259">
        <w:rPr>
          <w:sz w:val="28"/>
          <w:szCs w:val="28"/>
        </w:rPr>
        <w:t>s through the local Migrant Education Program</w:t>
      </w:r>
    </w:p>
    <w:p w14:paraId="1661F786" w14:textId="3F153760" w:rsidR="00486367" w:rsidRPr="0063320D" w:rsidRDefault="00835928" w:rsidP="006C4394">
      <w:pPr>
        <w:pStyle w:val="NoSpacing"/>
        <w:jc w:val="center"/>
        <w:rPr>
          <w:b/>
          <w:bCs/>
          <w:color w:val="4472C4" w:themeColor="accent1"/>
          <w:sz w:val="36"/>
          <w:szCs w:val="36"/>
          <w:u w:val="single"/>
        </w:rPr>
      </w:pPr>
      <w:r>
        <w:rPr>
          <w:b/>
          <w:bCs/>
          <w:color w:val="4472C4" w:themeColor="accent1"/>
          <w:sz w:val="36"/>
          <w:szCs w:val="36"/>
          <w:u w:val="single"/>
        </w:rPr>
        <w:t>d</w:t>
      </w:r>
      <w:r w:rsidR="0063320D" w:rsidRPr="00767B0B">
        <w:rPr>
          <w:b/>
          <w:bCs/>
          <w:color w:val="4472C4" w:themeColor="accent1"/>
          <w:sz w:val="36"/>
          <w:szCs w:val="36"/>
          <w:u w:val="single"/>
        </w:rPr>
        <w:t>uring COVID-19</w:t>
      </w:r>
      <w:r w:rsidR="0063320D">
        <w:rPr>
          <w:b/>
          <w:bCs/>
          <w:color w:val="4472C4" w:themeColor="accent1"/>
          <w:sz w:val="36"/>
          <w:szCs w:val="36"/>
          <w:u w:val="single"/>
        </w:rPr>
        <w:t xml:space="preserve"> </w:t>
      </w:r>
      <w:r w:rsidR="00486367" w:rsidRPr="00C85C3B">
        <w:rPr>
          <w:sz w:val="28"/>
          <w:szCs w:val="28"/>
        </w:rPr>
        <w:t>include:</w:t>
      </w:r>
    </w:p>
    <w:p w14:paraId="4761846E" w14:textId="4D62A292" w:rsidR="00486367" w:rsidRPr="00F8669B" w:rsidRDefault="00486367" w:rsidP="00486367">
      <w:pPr>
        <w:pStyle w:val="NoSpacing"/>
        <w:rPr>
          <w:sz w:val="20"/>
          <w:szCs w:val="20"/>
        </w:rPr>
      </w:pPr>
    </w:p>
    <w:p w14:paraId="61E9F522" w14:textId="7ED672F5" w:rsidR="00486367" w:rsidRPr="00767B0B" w:rsidRDefault="00486367" w:rsidP="0063320D">
      <w:pPr>
        <w:pStyle w:val="NoSpacing"/>
        <w:jc w:val="center"/>
        <w:rPr>
          <w:sz w:val="32"/>
          <w:szCs w:val="32"/>
        </w:rPr>
      </w:pPr>
      <w:r w:rsidRPr="00767B0B">
        <w:rPr>
          <w:sz w:val="32"/>
          <w:szCs w:val="32"/>
        </w:rPr>
        <w:t>Advocacy for MEP</w:t>
      </w:r>
      <w:r w:rsidR="00685670" w:rsidRPr="00767B0B">
        <w:rPr>
          <w:sz w:val="32"/>
          <w:szCs w:val="32"/>
        </w:rPr>
        <w:t xml:space="preserve"> </w:t>
      </w:r>
      <w:r w:rsidRPr="00767B0B">
        <w:rPr>
          <w:sz w:val="32"/>
          <w:szCs w:val="32"/>
        </w:rPr>
        <w:t>students/families</w:t>
      </w:r>
    </w:p>
    <w:p w14:paraId="7567019F" w14:textId="7DFE08F1" w:rsidR="00486367" w:rsidRPr="00D87704" w:rsidRDefault="00835928" w:rsidP="00C931A2">
      <w:pPr>
        <w:pStyle w:val="NoSpacing"/>
        <w:numPr>
          <w:ilvl w:val="0"/>
          <w:numId w:val="3"/>
        </w:numPr>
        <w:rPr>
          <w:sz w:val="32"/>
          <w:szCs w:val="32"/>
        </w:rPr>
      </w:pPr>
      <w:r w:rsidRPr="00D87704">
        <w:rPr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24EB189C" wp14:editId="7FC4A831">
            <wp:simplePos x="0" y="0"/>
            <wp:positionH relativeFrom="margin">
              <wp:posOffset>3425825</wp:posOffset>
            </wp:positionH>
            <wp:positionV relativeFrom="paragraph">
              <wp:posOffset>363855</wp:posOffset>
            </wp:positionV>
            <wp:extent cx="3556635" cy="1981200"/>
            <wp:effectExtent l="0" t="0" r="5715" b="0"/>
            <wp:wrapTight wrapText="bothSides">
              <wp:wrapPolygon edited="0">
                <wp:start x="463" y="0"/>
                <wp:lineTo x="0" y="415"/>
                <wp:lineTo x="0" y="21185"/>
                <wp:lineTo x="463" y="21392"/>
                <wp:lineTo x="21056" y="21392"/>
                <wp:lineTo x="21519" y="21185"/>
                <wp:lineTo x="21519" y="415"/>
                <wp:lineTo x="21056" y="0"/>
                <wp:lineTo x="463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635" cy="1981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7778" w:rsidRPr="00D87704">
        <w:rPr>
          <w:sz w:val="32"/>
          <w:szCs w:val="32"/>
        </w:rPr>
        <w:t>Connection to health, social, and other community services</w:t>
      </w:r>
    </w:p>
    <w:p w14:paraId="4A251059" w14:textId="2530C72E" w:rsidR="00486367" w:rsidRPr="00767B0B" w:rsidRDefault="00486367" w:rsidP="00C931A2">
      <w:pPr>
        <w:pStyle w:val="NoSpacing"/>
        <w:numPr>
          <w:ilvl w:val="0"/>
          <w:numId w:val="3"/>
        </w:numPr>
        <w:rPr>
          <w:sz w:val="32"/>
          <w:szCs w:val="32"/>
        </w:rPr>
      </w:pPr>
      <w:r w:rsidRPr="00767B0B">
        <w:rPr>
          <w:sz w:val="32"/>
          <w:szCs w:val="32"/>
        </w:rPr>
        <w:t>Free lunch for Migrant Students</w:t>
      </w:r>
    </w:p>
    <w:p w14:paraId="38F7F1A1" w14:textId="7BCA1FB4" w:rsidR="00486367" w:rsidRPr="00767B0B" w:rsidRDefault="00486367" w:rsidP="00C931A2">
      <w:pPr>
        <w:pStyle w:val="NoSpacing"/>
        <w:numPr>
          <w:ilvl w:val="0"/>
          <w:numId w:val="3"/>
        </w:numPr>
        <w:rPr>
          <w:sz w:val="32"/>
          <w:szCs w:val="32"/>
        </w:rPr>
      </w:pPr>
      <w:r w:rsidRPr="00767B0B">
        <w:rPr>
          <w:sz w:val="32"/>
          <w:szCs w:val="32"/>
        </w:rPr>
        <w:t xml:space="preserve">(List </w:t>
      </w:r>
      <w:r w:rsidR="000A2259">
        <w:rPr>
          <w:sz w:val="32"/>
          <w:szCs w:val="32"/>
        </w:rPr>
        <w:t xml:space="preserve">your </w:t>
      </w:r>
      <w:r w:rsidRPr="00767B0B">
        <w:rPr>
          <w:sz w:val="32"/>
          <w:szCs w:val="32"/>
        </w:rPr>
        <w:t>local services</w:t>
      </w:r>
      <w:r w:rsidR="000A2259">
        <w:rPr>
          <w:sz w:val="32"/>
          <w:szCs w:val="32"/>
        </w:rPr>
        <w:t xml:space="preserve"> here</w:t>
      </w:r>
      <w:r w:rsidRPr="00767B0B">
        <w:rPr>
          <w:sz w:val="32"/>
          <w:szCs w:val="32"/>
        </w:rPr>
        <w:t>)</w:t>
      </w:r>
    </w:p>
    <w:p w14:paraId="4B30849B" w14:textId="6DB533E5" w:rsidR="00767B0B" w:rsidRDefault="00767B0B" w:rsidP="0063320D">
      <w:pPr>
        <w:pStyle w:val="NoSpacing"/>
        <w:rPr>
          <w:sz w:val="32"/>
          <w:szCs w:val="32"/>
        </w:rPr>
      </w:pPr>
    </w:p>
    <w:p w14:paraId="67FEC6DC" w14:textId="46996A08" w:rsidR="0063320D" w:rsidRPr="000A2259" w:rsidRDefault="0063320D" w:rsidP="006C4394">
      <w:pPr>
        <w:pStyle w:val="NoSpacing"/>
        <w:ind w:left="144"/>
        <w:jc w:val="center"/>
        <w:rPr>
          <w:b/>
          <w:bCs/>
          <w:color w:val="0070C0"/>
          <w:sz w:val="27"/>
          <w:szCs w:val="27"/>
        </w:rPr>
      </w:pPr>
      <w:r w:rsidRPr="000A2259">
        <w:rPr>
          <w:b/>
          <w:bCs/>
          <w:color w:val="0070C0"/>
          <w:sz w:val="27"/>
          <w:szCs w:val="27"/>
        </w:rPr>
        <w:t>THESE SERVICES MAY BE AVAILABLE TO YOU.</w:t>
      </w:r>
    </w:p>
    <w:p w14:paraId="041822CA" w14:textId="77777777" w:rsidR="00835928" w:rsidRDefault="00835928" w:rsidP="006C4394">
      <w:pPr>
        <w:pStyle w:val="NoSpacing"/>
        <w:ind w:left="144"/>
        <w:jc w:val="center"/>
        <w:rPr>
          <w:sz w:val="28"/>
          <w:szCs w:val="28"/>
        </w:rPr>
      </w:pPr>
    </w:p>
    <w:p w14:paraId="19672FE7" w14:textId="1223D7BD" w:rsidR="00C85C3B" w:rsidRDefault="00C85C3B" w:rsidP="006C4394">
      <w:pPr>
        <w:pStyle w:val="NoSpacing"/>
        <w:ind w:left="144"/>
        <w:jc w:val="center"/>
        <w:rPr>
          <w:sz w:val="28"/>
          <w:szCs w:val="28"/>
        </w:rPr>
      </w:pPr>
      <w:r w:rsidRPr="00C85C3B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A7D1DEC" wp14:editId="4F390EFD">
            <wp:simplePos x="0" y="0"/>
            <wp:positionH relativeFrom="margin">
              <wp:posOffset>3400983</wp:posOffset>
            </wp:positionH>
            <wp:positionV relativeFrom="paragraph">
              <wp:posOffset>600101</wp:posOffset>
            </wp:positionV>
            <wp:extent cx="3503295" cy="2600325"/>
            <wp:effectExtent l="0" t="0" r="1905" b="9525"/>
            <wp:wrapTight wrapText="bothSides">
              <wp:wrapPolygon edited="0">
                <wp:start x="470" y="0"/>
                <wp:lineTo x="0" y="316"/>
                <wp:lineTo x="0" y="21363"/>
                <wp:lineTo x="470" y="21521"/>
                <wp:lineTo x="21024" y="21521"/>
                <wp:lineTo x="21494" y="21363"/>
                <wp:lineTo x="21494" y="316"/>
                <wp:lineTo x="21024" y="0"/>
                <wp:lineTo x="47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3295" cy="26003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6367" w:rsidRPr="00C85C3B">
        <w:rPr>
          <w:sz w:val="28"/>
          <w:szCs w:val="28"/>
        </w:rPr>
        <w:t xml:space="preserve">If </w:t>
      </w:r>
      <w:r w:rsidR="00486367" w:rsidRPr="00E97BBE">
        <w:rPr>
          <w:b/>
          <w:bCs/>
          <w:sz w:val="28"/>
          <w:szCs w:val="28"/>
        </w:rPr>
        <w:t xml:space="preserve">you </w:t>
      </w:r>
      <w:r w:rsidR="00892D99" w:rsidRPr="00E97BBE">
        <w:rPr>
          <w:b/>
          <w:bCs/>
          <w:sz w:val="28"/>
          <w:szCs w:val="28"/>
        </w:rPr>
        <w:t>or someone you know</w:t>
      </w:r>
      <w:r w:rsidR="00486367" w:rsidRPr="00C85C3B">
        <w:rPr>
          <w:sz w:val="28"/>
          <w:szCs w:val="28"/>
        </w:rPr>
        <w:t xml:space="preserve"> worked in agricultural or fishing related activities within the last three years and </w:t>
      </w:r>
      <w:r w:rsidR="0081465E" w:rsidRPr="00C85C3B">
        <w:rPr>
          <w:sz w:val="28"/>
          <w:szCs w:val="28"/>
        </w:rPr>
        <w:t xml:space="preserve">are </w:t>
      </w:r>
      <w:r w:rsidR="00486367" w:rsidRPr="00C85C3B">
        <w:rPr>
          <w:sz w:val="28"/>
          <w:szCs w:val="28"/>
        </w:rPr>
        <w:t xml:space="preserve">interested in the Migrant Education </w:t>
      </w:r>
      <w:r w:rsidR="00486367" w:rsidRPr="00892D99">
        <w:rPr>
          <w:sz w:val="28"/>
          <w:szCs w:val="28"/>
        </w:rPr>
        <w:t>Program</w:t>
      </w:r>
      <w:r w:rsidR="0063320D" w:rsidRPr="00892D99">
        <w:rPr>
          <w:sz w:val="28"/>
          <w:szCs w:val="28"/>
        </w:rPr>
        <w:t xml:space="preserve"> within your local district</w:t>
      </w:r>
      <w:r w:rsidR="00486367" w:rsidRPr="00C85C3B">
        <w:rPr>
          <w:sz w:val="28"/>
          <w:szCs w:val="28"/>
        </w:rPr>
        <w:t>, please</w:t>
      </w:r>
      <w:r w:rsidR="0063320D" w:rsidRPr="00C85C3B">
        <w:rPr>
          <w:sz w:val="28"/>
          <w:szCs w:val="28"/>
        </w:rPr>
        <w:t xml:space="preserve"> </w:t>
      </w:r>
      <w:r w:rsidR="00486367" w:rsidRPr="00C85C3B">
        <w:rPr>
          <w:sz w:val="28"/>
          <w:szCs w:val="28"/>
        </w:rPr>
        <w:t>contact</w:t>
      </w:r>
      <w:r w:rsidR="0063320D" w:rsidRPr="00C85C3B">
        <w:rPr>
          <w:sz w:val="28"/>
          <w:szCs w:val="28"/>
        </w:rPr>
        <w:t>:</w:t>
      </w:r>
    </w:p>
    <w:p w14:paraId="292E2614" w14:textId="06858C5A" w:rsidR="000A2259" w:rsidRDefault="000A2259" w:rsidP="006C4394">
      <w:pPr>
        <w:pStyle w:val="NoSpacing"/>
        <w:ind w:left="144"/>
        <w:jc w:val="center"/>
        <w:rPr>
          <w:sz w:val="28"/>
          <w:szCs w:val="28"/>
        </w:rPr>
      </w:pPr>
    </w:p>
    <w:p w14:paraId="4C660B32" w14:textId="77777777" w:rsidR="006C4394" w:rsidRPr="000A2259" w:rsidRDefault="006C4394" w:rsidP="006C4394">
      <w:pPr>
        <w:pStyle w:val="NoSpacing"/>
        <w:ind w:left="144"/>
        <w:jc w:val="center"/>
        <w:rPr>
          <w:sz w:val="28"/>
          <w:szCs w:val="28"/>
        </w:rPr>
      </w:pPr>
    </w:p>
    <w:p w14:paraId="110FB648" w14:textId="56579FDC" w:rsidR="00486367" w:rsidRPr="006C4394" w:rsidRDefault="006C4394" w:rsidP="006C4394">
      <w:pPr>
        <w:pStyle w:val="NoSpacing"/>
        <w:ind w:left="144"/>
        <w:jc w:val="center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</w:p>
    <w:p w14:paraId="66CEE13C" w14:textId="6F060A4A" w:rsidR="0063320D" w:rsidRPr="008B1FC3" w:rsidRDefault="0063320D" w:rsidP="006C4394">
      <w:pPr>
        <w:pStyle w:val="NoSpacing"/>
        <w:ind w:left="144"/>
        <w:jc w:val="center"/>
        <w:rPr>
          <w:noProof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B1FC3">
        <w:rPr>
          <w:bCs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Insert School District Name Here &amp; Migrant Recruiter)</w:t>
      </w:r>
    </w:p>
    <w:p w14:paraId="3782A69B" w14:textId="77777777" w:rsidR="00C85C3B" w:rsidRDefault="00C85C3B" w:rsidP="006C4394">
      <w:pPr>
        <w:pStyle w:val="NoSpacing"/>
        <w:jc w:val="center"/>
        <w:rPr>
          <w:sz w:val="32"/>
          <w:szCs w:val="32"/>
        </w:rPr>
      </w:pPr>
    </w:p>
    <w:p w14:paraId="2A3E569C" w14:textId="7C8F4085" w:rsidR="00C85C3B" w:rsidRPr="006C4394" w:rsidRDefault="006C4394" w:rsidP="006C4394">
      <w:pPr>
        <w:pStyle w:val="NoSpacing"/>
        <w:ind w:left="144"/>
        <w:jc w:val="center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</w:p>
    <w:p w14:paraId="348D7165" w14:textId="0E896BF0" w:rsidR="00C85C3B" w:rsidRPr="00892D99" w:rsidRDefault="00C85C3B" w:rsidP="006C4394">
      <w:pPr>
        <w:pStyle w:val="NoSpacing"/>
        <w:ind w:left="144"/>
        <w:jc w:val="center"/>
        <w:rPr>
          <w:noProof/>
          <w:color w:val="000000" w:themeColor="text1"/>
          <w:sz w:val="16"/>
          <w:szCs w:val="1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92D99">
        <w:rPr>
          <w:bCs/>
          <w:color w:val="000000" w:themeColor="text1"/>
          <w:sz w:val="16"/>
          <w:szCs w:val="1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Phone or email)</w:t>
      </w:r>
    </w:p>
    <w:p w14:paraId="0B8DEF92" w14:textId="4466D192" w:rsidR="00C85C3B" w:rsidRPr="00892D99" w:rsidRDefault="00C85C3B" w:rsidP="00C85C3B">
      <w:pPr>
        <w:pStyle w:val="NoSpacing"/>
        <w:rPr>
          <w:sz w:val="32"/>
          <w:szCs w:val="32"/>
          <w:lang w:val="es-MX"/>
        </w:rPr>
        <w:sectPr w:rsidR="00C85C3B" w:rsidRPr="00892D99" w:rsidSect="00462366">
          <w:headerReference w:type="default" r:id="rId14"/>
          <w:headerReference w:type="first" r:id="rId15"/>
          <w:pgSz w:w="12240" w:h="15840"/>
          <w:pgMar w:top="288" w:right="720" w:bottom="720" w:left="720" w:header="540" w:footer="720" w:gutter="0"/>
          <w:pgBorders w:zOrder="back" w:offsetFrom="page">
            <w:top w:val="single" w:sz="48" w:space="8" w:color="0070C0"/>
            <w:left w:val="single" w:sz="48" w:space="24" w:color="0070C0"/>
            <w:bottom w:val="single" w:sz="48" w:space="24" w:color="0070C0"/>
            <w:right w:val="single" w:sz="48" w:space="24" w:color="0070C0"/>
          </w:pgBorders>
          <w:cols w:space="720"/>
          <w:titlePg/>
          <w:docGrid w:linePitch="360"/>
        </w:sectPr>
      </w:pPr>
    </w:p>
    <w:p w14:paraId="00ED12B6" w14:textId="77777777" w:rsidR="00631B8E" w:rsidRDefault="00085AF6" w:rsidP="00F04864">
      <w:pPr>
        <w:pStyle w:val="NoSpacing"/>
        <w:pBdr>
          <w:top w:val="single" w:sz="36" w:space="1" w:color="0070C0"/>
        </w:pBdr>
        <w:spacing w:before="120"/>
        <w:ind w:left="144"/>
        <w:jc w:val="center"/>
        <w:rPr>
          <w:rFonts w:ascii="Antalya" w:hAnsi="Antalya"/>
          <w:b/>
          <w:color w:val="0070C0"/>
          <w:sz w:val="52"/>
          <w:szCs w:val="72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85AF6">
        <w:rPr>
          <w:rFonts w:ascii="Antalya" w:hAnsi="Antalya"/>
          <w:b/>
          <w:color w:val="00B050"/>
          <w:sz w:val="52"/>
          <w:szCs w:val="72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¡</w:t>
      </w:r>
      <w:r w:rsidR="00F8669B">
        <w:rPr>
          <w:rFonts w:ascii="Antalya" w:hAnsi="Antalya"/>
          <w:b/>
          <w:color w:val="FF0000"/>
          <w:sz w:val="52"/>
          <w:szCs w:val="72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</w:t>
      </w:r>
      <w:r w:rsidR="00F8669B">
        <w:rPr>
          <w:rFonts w:ascii="Antalya" w:hAnsi="Antalya"/>
          <w:b/>
          <w:color w:val="FFC000"/>
          <w:sz w:val="52"/>
          <w:szCs w:val="72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r w:rsidR="00F8669B">
        <w:rPr>
          <w:rFonts w:ascii="Antalya" w:hAnsi="Antalya"/>
          <w:b/>
          <w:color w:val="ED7D31" w:themeColor="accent2"/>
          <w:sz w:val="52"/>
          <w:szCs w:val="72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 w:rsidR="00F8669B">
        <w:rPr>
          <w:rFonts w:ascii="Antalya" w:hAnsi="Antalya"/>
          <w:b/>
          <w:color w:val="00B050"/>
          <w:sz w:val="52"/>
          <w:szCs w:val="72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</w:t>
      </w:r>
      <w:r w:rsidR="00F8669B">
        <w:rPr>
          <w:rFonts w:ascii="Antalya" w:hAnsi="Antalya"/>
          <w:b/>
          <w:color w:val="7030A0"/>
          <w:sz w:val="52"/>
          <w:szCs w:val="72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</w:t>
      </w:r>
      <w:r w:rsidR="00F8669B">
        <w:rPr>
          <w:rFonts w:ascii="Antalya" w:hAnsi="Antalya"/>
          <w:b/>
          <w:color w:val="ED7D31" w:themeColor="accent2"/>
          <w:sz w:val="52"/>
          <w:szCs w:val="72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 w:rsidR="00F8669B">
        <w:rPr>
          <w:rFonts w:ascii="Antalya" w:hAnsi="Antalya"/>
          <w:b/>
          <w:color w:val="0070C0"/>
          <w:sz w:val="52"/>
          <w:szCs w:val="72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</w:t>
      </w:r>
      <w:r w:rsidR="00F8669B" w:rsidRPr="00F8669B">
        <w:rPr>
          <w:rFonts w:ascii="Antalya" w:hAnsi="Antalya"/>
          <w:b/>
          <w:color w:val="92D050"/>
          <w:sz w:val="52"/>
          <w:szCs w:val="72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r w:rsidR="00F8669B" w:rsidRPr="00F8669B">
        <w:rPr>
          <w:rFonts w:ascii="Antalya" w:hAnsi="Antalya"/>
          <w:b/>
          <w:color w:val="00B0F0"/>
          <w:sz w:val="52"/>
          <w:szCs w:val="72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</w:t>
      </w:r>
      <w:r w:rsidR="00F8669B" w:rsidRPr="00F8669B">
        <w:rPr>
          <w:rFonts w:ascii="Antalya" w:hAnsi="Antalya"/>
          <w:b/>
          <w:color w:val="FFCC99"/>
          <w:sz w:val="52"/>
          <w:szCs w:val="72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</w:t>
      </w:r>
      <w:r w:rsidR="00F8669B" w:rsidRPr="00F8669B">
        <w:rPr>
          <w:rFonts w:ascii="Antalya" w:hAnsi="Antalya"/>
          <w:b/>
          <w:color w:val="FF0000"/>
          <w:sz w:val="52"/>
          <w:szCs w:val="72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F8669B" w:rsidRPr="00F8669B">
        <w:rPr>
          <w:rFonts w:ascii="Antalya" w:hAnsi="Antalya"/>
          <w:b/>
          <w:color w:val="0070C0"/>
          <w:sz w:val="52"/>
          <w:szCs w:val="72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!</w:t>
      </w:r>
    </w:p>
    <w:p w14:paraId="27E43885" w14:textId="3E087593" w:rsidR="000A2259" w:rsidRPr="00F04864" w:rsidRDefault="00C85C3B" w:rsidP="00F04864">
      <w:pPr>
        <w:pStyle w:val="NoSpacing"/>
        <w:pBdr>
          <w:top w:val="single" w:sz="36" w:space="1" w:color="0070C0"/>
        </w:pBdr>
        <w:spacing w:before="120" w:line="380" w:lineRule="exact"/>
        <w:ind w:left="144"/>
        <w:jc w:val="center"/>
        <w:rPr>
          <w:rFonts w:ascii="Antalya" w:hAnsi="Antalya"/>
          <w:b/>
          <w:color w:val="0070C0"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04864">
        <w:rPr>
          <w:bCs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as </w:t>
      </w:r>
      <w:r w:rsidRPr="00D87704">
        <w:rPr>
          <w:bCs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ficinas </w:t>
      </w:r>
      <w:r w:rsidR="00F04864" w:rsidRPr="00D87704">
        <w:rPr>
          <w:bCs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y servicios </w:t>
      </w:r>
      <w:r w:rsidRPr="00D87704">
        <w:rPr>
          <w:bCs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el Programa de Educación Migrante del distrito escolar local </w:t>
      </w:r>
      <w:r w:rsidR="00F8669B" w:rsidRPr="00D87704">
        <w:rPr>
          <w:bCs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tinúan</w:t>
      </w:r>
      <w:r w:rsidRPr="00D87704">
        <w:rPr>
          <w:bCs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D87704">
        <w:rPr>
          <w:b/>
          <w:bCs/>
          <w:color w:val="0070C0"/>
          <w:sz w:val="44"/>
          <w:szCs w:val="44"/>
          <w:u w:val="single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BIERTAS </w:t>
      </w:r>
      <w:r w:rsidR="00F04864" w:rsidRPr="00D87704">
        <w:rPr>
          <w:bCs/>
          <w:color w:val="000000" w:themeColor="text1"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motamente</w:t>
      </w:r>
      <w:r w:rsidR="00F04864" w:rsidRPr="00F04864">
        <w:rPr>
          <w:bCs/>
          <w:color w:val="000000" w:themeColor="text1"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</w:t>
      </w:r>
      <w:r w:rsidR="008C6548" w:rsidRPr="00F04864">
        <w:rPr>
          <w:bCs/>
          <w:color w:val="000000" w:themeColor="text1"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e </w:t>
      </w:r>
      <w:r w:rsidR="001558E7">
        <w:rPr>
          <w:b/>
          <w:bCs/>
          <w:color w:val="0070C0"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</w:t>
      </w:r>
      <w:r w:rsidR="008C6548" w:rsidRPr="00F04864">
        <w:rPr>
          <w:b/>
          <w:bCs/>
          <w:color w:val="0070C0"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oño</w:t>
      </w:r>
      <w:r w:rsidR="008C6548" w:rsidRPr="00F04864">
        <w:rPr>
          <w:bCs/>
          <w:color w:val="000000" w:themeColor="text1"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</w:t>
      </w:r>
      <w:r w:rsidRPr="00F04864">
        <w:rPr>
          <w:bCs/>
          <w:color w:val="000000" w:themeColor="text1"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rante la pandemia de COVID-19</w:t>
      </w:r>
      <w:r w:rsidR="00EA364B" w:rsidRPr="00F04864">
        <w:rPr>
          <w:bCs/>
          <w:color w:val="000000" w:themeColor="text1"/>
          <w:sz w:val="36"/>
          <w:szCs w:val="3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430C21BC" w14:textId="77777777" w:rsidR="00F8669B" w:rsidRDefault="000A2259" w:rsidP="00F8669B">
      <w:pPr>
        <w:pStyle w:val="NoSpacing"/>
        <w:spacing w:before="120" w:line="360" w:lineRule="exact"/>
        <w:rPr>
          <w:sz w:val="32"/>
          <w:szCs w:val="32"/>
          <w:lang w:val="es-MX"/>
        </w:rPr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29F41A65" wp14:editId="69CD254F">
            <wp:simplePos x="0" y="0"/>
            <wp:positionH relativeFrom="margin">
              <wp:posOffset>3571875</wp:posOffset>
            </wp:positionH>
            <wp:positionV relativeFrom="paragraph">
              <wp:posOffset>76200</wp:posOffset>
            </wp:positionV>
            <wp:extent cx="3314700" cy="1866900"/>
            <wp:effectExtent l="0" t="0" r="0" b="0"/>
            <wp:wrapTight wrapText="bothSides">
              <wp:wrapPolygon edited="0">
                <wp:start x="497" y="0"/>
                <wp:lineTo x="0" y="441"/>
                <wp:lineTo x="0" y="20278"/>
                <wp:lineTo x="124" y="21159"/>
                <wp:lineTo x="497" y="21380"/>
                <wp:lineTo x="20979" y="21380"/>
                <wp:lineTo x="21352" y="21159"/>
                <wp:lineTo x="21476" y="20278"/>
                <wp:lineTo x="21476" y="441"/>
                <wp:lineTo x="20979" y="0"/>
                <wp:lineTo x="497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29"/>
                    <a:stretch/>
                  </pic:blipFill>
                  <pic:spPr bwMode="auto">
                    <a:xfrm>
                      <a:off x="0" y="0"/>
                      <a:ext cx="3314700" cy="1866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7FA7AD" w14:textId="30E0FFB9" w:rsidR="008A7AF3" w:rsidRDefault="000A2259" w:rsidP="00835928">
      <w:pPr>
        <w:pStyle w:val="NoSpacing"/>
        <w:spacing w:before="120" w:line="360" w:lineRule="exact"/>
        <w:jc w:val="center"/>
        <w:rPr>
          <w:sz w:val="32"/>
          <w:szCs w:val="32"/>
          <w:lang w:val="es-MX"/>
        </w:rPr>
      </w:pPr>
      <w:r w:rsidRPr="00D87704">
        <w:rPr>
          <w:sz w:val="32"/>
          <w:szCs w:val="32"/>
          <w:lang w:val="es-MX"/>
        </w:rPr>
        <w:t xml:space="preserve">Servicios </w:t>
      </w:r>
      <w:r w:rsidR="00F04864" w:rsidRPr="00D87704">
        <w:rPr>
          <w:sz w:val="32"/>
          <w:szCs w:val="32"/>
          <w:lang w:val="es-MX"/>
        </w:rPr>
        <w:t xml:space="preserve">remotos </w:t>
      </w:r>
      <w:r w:rsidRPr="00D87704">
        <w:rPr>
          <w:sz w:val="32"/>
          <w:szCs w:val="32"/>
          <w:lang w:val="es-MX"/>
        </w:rPr>
        <w:t>que</w:t>
      </w:r>
      <w:r w:rsidRPr="00892D99">
        <w:rPr>
          <w:sz w:val="32"/>
          <w:szCs w:val="32"/>
          <w:lang w:val="es-MX"/>
        </w:rPr>
        <w:t xml:space="preserve"> se brindan a estudiantes migrantes y sus familias a través del Programa local de Educación Migrante</w:t>
      </w:r>
      <w:r w:rsidR="00F04864">
        <w:rPr>
          <w:b/>
          <w:bCs/>
          <w:color w:val="4472C4" w:themeColor="accent1"/>
          <w:sz w:val="32"/>
          <w:szCs w:val="32"/>
          <w:u w:val="single"/>
          <w:lang w:val="es-MX"/>
        </w:rPr>
        <w:t xml:space="preserve"> </w:t>
      </w:r>
      <w:r w:rsidR="00835928">
        <w:rPr>
          <w:b/>
          <w:bCs/>
          <w:color w:val="4472C4" w:themeColor="accent1"/>
          <w:sz w:val="36"/>
          <w:szCs w:val="36"/>
          <w:u w:val="single"/>
          <w:lang w:val="es-MX"/>
        </w:rPr>
        <w:t>d</w:t>
      </w:r>
      <w:r w:rsidR="008A7AF3" w:rsidRPr="00892D99">
        <w:rPr>
          <w:b/>
          <w:bCs/>
          <w:color w:val="4472C4" w:themeColor="accent1"/>
          <w:sz w:val="36"/>
          <w:szCs w:val="36"/>
          <w:u w:val="single"/>
          <w:lang w:val="es-MX"/>
        </w:rPr>
        <w:t>urante COVID-19</w:t>
      </w:r>
      <w:r w:rsidR="00835928">
        <w:rPr>
          <w:b/>
          <w:bCs/>
          <w:color w:val="4472C4" w:themeColor="accent1"/>
          <w:sz w:val="32"/>
          <w:szCs w:val="32"/>
          <w:u w:val="single"/>
          <w:lang w:val="es-MX"/>
        </w:rPr>
        <w:t xml:space="preserve"> </w:t>
      </w:r>
      <w:r w:rsidR="00835928" w:rsidRPr="00835928">
        <w:rPr>
          <w:sz w:val="32"/>
          <w:szCs w:val="32"/>
          <w:lang w:val="es-MX"/>
        </w:rPr>
        <w:t>i</w:t>
      </w:r>
      <w:r w:rsidR="00F04864" w:rsidRPr="00F04864">
        <w:rPr>
          <w:sz w:val="32"/>
          <w:szCs w:val="32"/>
          <w:lang w:val="es-MX"/>
        </w:rPr>
        <w:t>ncluyen:</w:t>
      </w:r>
    </w:p>
    <w:p w14:paraId="42BF3107" w14:textId="77777777" w:rsidR="00835928" w:rsidRPr="00835928" w:rsidRDefault="00835928" w:rsidP="00835928">
      <w:pPr>
        <w:pStyle w:val="NoSpacing"/>
        <w:spacing w:before="120" w:line="240" w:lineRule="exact"/>
        <w:jc w:val="center"/>
        <w:rPr>
          <w:b/>
          <w:bCs/>
          <w:color w:val="4472C4" w:themeColor="accent1"/>
          <w:u w:val="single"/>
          <w:lang w:val="es-MX"/>
        </w:rPr>
      </w:pPr>
    </w:p>
    <w:p w14:paraId="1B507DD4" w14:textId="5D85B265" w:rsidR="008A7AF3" w:rsidRPr="00892D99" w:rsidRDefault="008A7AF3" w:rsidP="00835928">
      <w:pPr>
        <w:pStyle w:val="NoSpacing"/>
        <w:jc w:val="center"/>
        <w:rPr>
          <w:sz w:val="32"/>
          <w:szCs w:val="32"/>
          <w:lang w:val="es-MX"/>
        </w:rPr>
      </w:pPr>
      <w:r w:rsidRPr="00892D99">
        <w:rPr>
          <w:sz w:val="32"/>
          <w:szCs w:val="32"/>
          <w:lang w:val="es-MX"/>
        </w:rPr>
        <w:t>Abogaciá para estudiantes y famili</w:t>
      </w:r>
      <w:r w:rsidR="000A2259" w:rsidRPr="00892D99">
        <w:rPr>
          <w:sz w:val="32"/>
          <w:szCs w:val="32"/>
          <w:lang w:val="es-MX"/>
        </w:rPr>
        <w:t>a</w:t>
      </w:r>
      <w:r w:rsidRPr="00892D99">
        <w:rPr>
          <w:sz w:val="32"/>
          <w:szCs w:val="32"/>
          <w:lang w:val="es-MX"/>
        </w:rPr>
        <w:t>s</w:t>
      </w:r>
    </w:p>
    <w:p w14:paraId="36CEA238" w14:textId="2E77B176" w:rsidR="008A7AF3" w:rsidRPr="00D87704" w:rsidRDefault="00DD44E0" w:rsidP="00835928">
      <w:pPr>
        <w:pStyle w:val="NoSpacing"/>
        <w:numPr>
          <w:ilvl w:val="0"/>
          <w:numId w:val="2"/>
        </w:numPr>
        <w:rPr>
          <w:sz w:val="32"/>
          <w:szCs w:val="32"/>
          <w:lang w:val="es-MX"/>
        </w:rPr>
      </w:pPr>
      <w:r w:rsidRPr="00D87704">
        <w:rPr>
          <w:noProof/>
          <w:sz w:val="32"/>
          <w:szCs w:val="32"/>
        </w:rPr>
        <w:drawing>
          <wp:anchor distT="0" distB="0" distL="114300" distR="114300" simplePos="0" relativeHeight="251669504" behindDoc="1" locked="0" layoutInCell="1" allowOverlap="1" wp14:anchorId="26524E53" wp14:editId="0787AFA1">
            <wp:simplePos x="0" y="0"/>
            <wp:positionH relativeFrom="margin">
              <wp:posOffset>3401060</wp:posOffset>
            </wp:positionH>
            <wp:positionV relativeFrom="paragraph">
              <wp:posOffset>264795</wp:posOffset>
            </wp:positionV>
            <wp:extent cx="3556635" cy="1981200"/>
            <wp:effectExtent l="0" t="0" r="5715" b="0"/>
            <wp:wrapTight wrapText="bothSides">
              <wp:wrapPolygon edited="0">
                <wp:start x="463" y="0"/>
                <wp:lineTo x="0" y="415"/>
                <wp:lineTo x="0" y="21185"/>
                <wp:lineTo x="463" y="21392"/>
                <wp:lineTo x="21056" y="21392"/>
                <wp:lineTo x="21519" y="21185"/>
                <wp:lineTo x="21519" y="415"/>
                <wp:lineTo x="21056" y="0"/>
                <wp:lineTo x="463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635" cy="1981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5928" w:rsidRPr="00D87704">
        <w:rPr>
          <w:sz w:val="32"/>
          <w:szCs w:val="32"/>
          <w:lang w:val="es-MX"/>
        </w:rPr>
        <w:t>Conexión con servicios de salud, sociales y otros servicios comunitarios</w:t>
      </w:r>
    </w:p>
    <w:p w14:paraId="30321EC7" w14:textId="0D31BED1" w:rsidR="008A7AF3" w:rsidRPr="00835928" w:rsidRDefault="008A7AF3" w:rsidP="008A7AF3">
      <w:pPr>
        <w:pStyle w:val="NoSpacing"/>
        <w:numPr>
          <w:ilvl w:val="0"/>
          <w:numId w:val="2"/>
        </w:numPr>
        <w:rPr>
          <w:sz w:val="32"/>
          <w:szCs w:val="32"/>
          <w:lang w:val="es-MX"/>
        </w:rPr>
      </w:pPr>
      <w:r w:rsidRPr="00835928">
        <w:rPr>
          <w:sz w:val="32"/>
          <w:szCs w:val="32"/>
          <w:lang w:val="es-MX"/>
        </w:rPr>
        <w:t>Almuerzo gratuito para estudiantes migrantes</w:t>
      </w:r>
    </w:p>
    <w:p w14:paraId="0749A329" w14:textId="6299F147" w:rsidR="008A7AF3" w:rsidRPr="00892D99" w:rsidRDefault="008A7AF3" w:rsidP="008A7AF3">
      <w:pPr>
        <w:pStyle w:val="NoSpacing"/>
        <w:numPr>
          <w:ilvl w:val="0"/>
          <w:numId w:val="2"/>
        </w:numPr>
        <w:rPr>
          <w:sz w:val="32"/>
          <w:szCs w:val="32"/>
          <w:lang w:val="es-MX"/>
        </w:rPr>
      </w:pPr>
      <w:r w:rsidRPr="00892D99">
        <w:rPr>
          <w:sz w:val="32"/>
          <w:szCs w:val="32"/>
          <w:lang w:val="es-MX"/>
        </w:rPr>
        <w:t>(Lista de servicios locales</w:t>
      </w:r>
      <w:r w:rsidR="00835928">
        <w:rPr>
          <w:sz w:val="32"/>
          <w:szCs w:val="32"/>
          <w:lang w:val="es-MX"/>
        </w:rPr>
        <w:t xml:space="preserve"> </w:t>
      </w:r>
      <w:r w:rsidR="001558E7" w:rsidRPr="00892D99">
        <w:rPr>
          <w:sz w:val="32"/>
          <w:szCs w:val="32"/>
          <w:lang w:val="es-MX"/>
        </w:rPr>
        <w:t>aquí</w:t>
      </w:r>
      <w:r w:rsidRPr="00892D99">
        <w:rPr>
          <w:sz w:val="32"/>
          <w:szCs w:val="32"/>
          <w:lang w:val="es-MX"/>
        </w:rPr>
        <w:t>)</w:t>
      </w:r>
    </w:p>
    <w:p w14:paraId="2F04FE5D" w14:textId="77777777" w:rsidR="008A7AF3" w:rsidRPr="00085AF6" w:rsidRDefault="008A7AF3" w:rsidP="008A7AF3">
      <w:pPr>
        <w:pStyle w:val="NoSpacing"/>
        <w:ind w:left="720"/>
        <w:rPr>
          <w:sz w:val="14"/>
          <w:szCs w:val="14"/>
          <w:lang w:val="es-MX"/>
        </w:rPr>
      </w:pPr>
    </w:p>
    <w:p w14:paraId="04EDD221" w14:textId="763055A0" w:rsidR="000A2259" w:rsidRDefault="000A2259" w:rsidP="006C4394">
      <w:pPr>
        <w:pStyle w:val="NoSpacing"/>
        <w:ind w:left="144"/>
        <w:jc w:val="center"/>
        <w:rPr>
          <w:b/>
          <w:bCs/>
          <w:color w:val="0070C0"/>
          <w:sz w:val="27"/>
          <w:szCs w:val="27"/>
          <w:lang w:val="es-MX"/>
        </w:rPr>
      </w:pPr>
      <w:r w:rsidRPr="00892D99">
        <w:rPr>
          <w:b/>
          <w:bCs/>
          <w:color w:val="0070C0"/>
          <w:sz w:val="27"/>
          <w:szCs w:val="27"/>
          <w:lang w:val="es-MX"/>
        </w:rPr>
        <w:t>ESTOS SERVICIOS PUEDEN ESTAR DISPONIBLES PARA USTED.</w:t>
      </w:r>
    </w:p>
    <w:p w14:paraId="3751BF61" w14:textId="2D6A2E79" w:rsidR="00835928" w:rsidRPr="00892D99" w:rsidRDefault="00835928" w:rsidP="006C4394">
      <w:pPr>
        <w:pStyle w:val="NoSpacing"/>
        <w:ind w:left="144"/>
        <w:jc w:val="center"/>
        <w:rPr>
          <w:b/>
          <w:bCs/>
          <w:color w:val="0070C0"/>
          <w:sz w:val="27"/>
          <w:szCs w:val="27"/>
          <w:lang w:val="es-MX"/>
        </w:rPr>
      </w:pPr>
      <w:r w:rsidRPr="006C4394">
        <w:rPr>
          <w:noProof/>
          <w:sz w:val="28"/>
          <w:szCs w:val="28"/>
        </w:rPr>
        <w:drawing>
          <wp:anchor distT="0" distB="0" distL="114300" distR="114300" simplePos="0" relativeHeight="251671552" behindDoc="1" locked="0" layoutInCell="1" allowOverlap="1" wp14:anchorId="2D13E3DC" wp14:editId="01DA71EA">
            <wp:simplePos x="0" y="0"/>
            <wp:positionH relativeFrom="margin">
              <wp:posOffset>3453130</wp:posOffset>
            </wp:positionH>
            <wp:positionV relativeFrom="paragraph">
              <wp:posOffset>201930</wp:posOffset>
            </wp:positionV>
            <wp:extent cx="3503295" cy="2505075"/>
            <wp:effectExtent l="0" t="0" r="1905" b="9525"/>
            <wp:wrapTight wrapText="bothSides">
              <wp:wrapPolygon edited="0">
                <wp:start x="470" y="0"/>
                <wp:lineTo x="0" y="329"/>
                <wp:lineTo x="0" y="21189"/>
                <wp:lineTo x="352" y="21518"/>
                <wp:lineTo x="470" y="21518"/>
                <wp:lineTo x="21024" y="21518"/>
                <wp:lineTo x="21142" y="21518"/>
                <wp:lineTo x="21494" y="21189"/>
                <wp:lineTo x="21494" y="329"/>
                <wp:lineTo x="21024" y="0"/>
                <wp:lineTo x="47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52"/>
                    <a:stretch/>
                  </pic:blipFill>
                  <pic:spPr bwMode="auto">
                    <a:xfrm>
                      <a:off x="0" y="0"/>
                      <a:ext cx="3503295" cy="25050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AC2959" w14:textId="1FEEF643" w:rsidR="006C4394" w:rsidRPr="00892D99" w:rsidRDefault="00085AF6" w:rsidP="006C4394">
      <w:pPr>
        <w:pStyle w:val="NoSpacing"/>
        <w:ind w:left="144"/>
        <w:jc w:val="center"/>
        <w:rPr>
          <w:sz w:val="28"/>
          <w:szCs w:val="28"/>
          <w:lang w:val="es-MX"/>
        </w:rPr>
      </w:pPr>
      <w:r w:rsidRPr="00085AF6">
        <w:rPr>
          <w:lang w:val="es-MX"/>
        </w:rPr>
        <w:t xml:space="preserve"> </w:t>
      </w:r>
      <w:r w:rsidRPr="00E97BBE">
        <w:rPr>
          <w:b/>
          <w:bCs/>
          <w:noProof/>
          <w:sz w:val="28"/>
          <w:szCs w:val="28"/>
          <w:lang w:val="es-MX"/>
        </w:rPr>
        <w:t>Si usted o alguien que conoce</w:t>
      </w:r>
      <w:r>
        <w:rPr>
          <w:noProof/>
          <w:sz w:val="28"/>
          <w:szCs w:val="28"/>
          <w:lang w:val="es-MX"/>
        </w:rPr>
        <w:t xml:space="preserve"> </w:t>
      </w:r>
      <w:r w:rsidR="000A2259" w:rsidRPr="00892D99">
        <w:rPr>
          <w:sz w:val="28"/>
          <w:szCs w:val="28"/>
          <w:lang w:val="es-MX"/>
        </w:rPr>
        <w:t xml:space="preserve">ha trabajado en actividades relacionadas con la agricultura o la pesca en los últimos tres años y está interesado en el </w:t>
      </w:r>
    </w:p>
    <w:p w14:paraId="3F582CF1" w14:textId="77777777" w:rsidR="006C4394" w:rsidRPr="00892D99" w:rsidRDefault="000A2259" w:rsidP="006C4394">
      <w:pPr>
        <w:pStyle w:val="NoSpacing"/>
        <w:ind w:left="144"/>
        <w:jc w:val="center"/>
        <w:rPr>
          <w:sz w:val="28"/>
          <w:szCs w:val="28"/>
          <w:lang w:val="es-MX"/>
        </w:rPr>
      </w:pPr>
      <w:r w:rsidRPr="00892D99">
        <w:rPr>
          <w:sz w:val="28"/>
          <w:szCs w:val="28"/>
          <w:lang w:val="es-MX"/>
        </w:rPr>
        <w:t xml:space="preserve">Programa de Educación Migrante </w:t>
      </w:r>
      <w:r w:rsidR="006C4394" w:rsidRPr="00892D99">
        <w:rPr>
          <w:sz w:val="28"/>
          <w:szCs w:val="28"/>
          <w:lang w:val="es-MX"/>
        </w:rPr>
        <w:t xml:space="preserve">local </w:t>
      </w:r>
      <w:r w:rsidRPr="00892D99">
        <w:rPr>
          <w:sz w:val="28"/>
          <w:szCs w:val="28"/>
          <w:lang w:val="es-MX"/>
        </w:rPr>
        <w:t xml:space="preserve">en </w:t>
      </w:r>
    </w:p>
    <w:p w14:paraId="3980E579" w14:textId="0AF3A045" w:rsidR="000A2259" w:rsidRPr="00892D99" w:rsidRDefault="000A2259" w:rsidP="006C4394">
      <w:pPr>
        <w:pStyle w:val="NoSpacing"/>
        <w:ind w:left="144"/>
        <w:jc w:val="center"/>
        <w:rPr>
          <w:sz w:val="28"/>
          <w:szCs w:val="28"/>
          <w:lang w:val="es-MX"/>
        </w:rPr>
      </w:pPr>
      <w:r w:rsidRPr="00892D99">
        <w:rPr>
          <w:sz w:val="28"/>
          <w:szCs w:val="28"/>
          <w:lang w:val="es-MX"/>
        </w:rPr>
        <w:t>su distrito, comuníquese con:</w:t>
      </w:r>
    </w:p>
    <w:p w14:paraId="59F4BEEF" w14:textId="77777777" w:rsidR="000A2259" w:rsidRPr="002D4042" w:rsidRDefault="000A2259" w:rsidP="006C4394">
      <w:pPr>
        <w:pStyle w:val="NoSpacing"/>
        <w:rPr>
          <w:sz w:val="18"/>
          <w:szCs w:val="18"/>
          <w:lang w:val="es-MX"/>
        </w:rPr>
      </w:pPr>
    </w:p>
    <w:p w14:paraId="1D4DCBCA" w14:textId="77777777" w:rsidR="000A2259" w:rsidRPr="00085AF6" w:rsidRDefault="000A2259" w:rsidP="000A2259">
      <w:pPr>
        <w:pStyle w:val="NoSpacing"/>
        <w:ind w:left="144"/>
        <w:rPr>
          <w:sz w:val="12"/>
          <w:szCs w:val="12"/>
          <w:lang w:val="es-MX"/>
        </w:rPr>
      </w:pPr>
    </w:p>
    <w:p w14:paraId="20C027BB" w14:textId="77777777" w:rsidR="006C4394" w:rsidRPr="00892D99" w:rsidRDefault="006C4394" w:rsidP="006C4394">
      <w:pPr>
        <w:pStyle w:val="NoSpacing"/>
        <w:ind w:left="144"/>
        <w:jc w:val="center"/>
        <w:rPr>
          <w:sz w:val="32"/>
          <w:szCs w:val="32"/>
          <w:u w:val="single"/>
          <w:lang w:val="es-MX"/>
        </w:rPr>
      </w:pPr>
      <w:r w:rsidRPr="00892D99">
        <w:rPr>
          <w:sz w:val="32"/>
          <w:szCs w:val="32"/>
          <w:u w:val="single"/>
          <w:lang w:val="es-MX"/>
        </w:rPr>
        <w:tab/>
      </w:r>
      <w:r w:rsidRPr="00892D99">
        <w:rPr>
          <w:sz w:val="32"/>
          <w:szCs w:val="32"/>
          <w:u w:val="single"/>
          <w:lang w:val="es-MX"/>
        </w:rPr>
        <w:tab/>
      </w:r>
      <w:r w:rsidRPr="00892D99">
        <w:rPr>
          <w:sz w:val="32"/>
          <w:szCs w:val="32"/>
          <w:u w:val="single"/>
          <w:lang w:val="es-MX"/>
        </w:rPr>
        <w:tab/>
      </w:r>
      <w:r w:rsidRPr="00892D99">
        <w:rPr>
          <w:sz w:val="32"/>
          <w:szCs w:val="32"/>
          <w:u w:val="single"/>
          <w:lang w:val="es-MX"/>
        </w:rPr>
        <w:tab/>
      </w:r>
      <w:r w:rsidRPr="00892D99">
        <w:rPr>
          <w:sz w:val="32"/>
          <w:szCs w:val="32"/>
          <w:u w:val="single"/>
          <w:lang w:val="es-MX"/>
        </w:rPr>
        <w:tab/>
      </w:r>
      <w:r w:rsidRPr="00892D99">
        <w:rPr>
          <w:sz w:val="32"/>
          <w:szCs w:val="32"/>
          <w:u w:val="single"/>
          <w:lang w:val="es-MX"/>
        </w:rPr>
        <w:tab/>
      </w:r>
      <w:r w:rsidRPr="00892D99">
        <w:rPr>
          <w:sz w:val="32"/>
          <w:szCs w:val="32"/>
          <w:u w:val="single"/>
          <w:lang w:val="es-MX"/>
        </w:rPr>
        <w:tab/>
      </w:r>
    </w:p>
    <w:p w14:paraId="58BDE852" w14:textId="723DAECD" w:rsidR="000A2259" w:rsidRPr="00892D99" w:rsidRDefault="006C4394" w:rsidP="006C4394">
      <w:pPr>
        <w:pStyle w:val="NoSpacing"/>
        <w:jc w:val="center"/>
        <w:rPr>
          <w:sz w:val="32"/>
          <w:szCs w:val="32"/>
          <w:lang w:val="es-MX"/>
        </w:rPr>
      </w:pPr>
      <w:r w:rsidRPr="00892D99">
        <w:rPr>
          <w:bCs/>
          <w:color w:val="000000" w:themeColor="text1"/>
          <w:sz w:val="16"/>
          <w:szCs w:val="16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Ingrese el nombre del distrito escolar aquí y el reclutador de migrantes)</w:t>
      </w:r>
    </w:p>
    <w:p w14:paraId="6EC6A556" w14:textId="66EB9C12" w:rsidR="006C4394" w:rsidRPr="00892D99" w:rsidRDefault="006C4394" w:rsidP="006C4394">
      <w:pPr>
        <w:pStyle w:val="NoSpacing"/>
        <w:ind w:left="144"/>
        <w:rPr>
          <w:sz w:val="32"/>
          <w:szCs w:val="32"/>
          <w:lang w:val="es-MX"/>
        </w:rPr>
      </w:pPr>
      <w:r w:rsidRPr="00892D99">
        <w:rPr>
          <w:sz w:val="32"/>
          <w:szCs w:val="32"/>
          <w:lang w:val="es-MX"/>
        </w:rPr>
        <w:tab/>
      </w:r>
      <w:r w:rsidRPr="00892D99">
        <w:rPr>
          <w:sz w:val="32"/>
          <w:szCs w:val="32"/>
          <w:lang w:val="es-MX"/>
        </w:rPr>
        <w:tab/>
      </w:r>
    </w:p>
    <w:p w14:paraId="08867B11" w14:textId="4E7FC36C" w:rsidR="000A2259" w:rsidRPr="00892D99" w:rsidRDefault="006C4394" w:rsidP="006C4394">
      <w:pPr>
        <w:pStyle w:val="NoSpacing"/>
        <w:ind w:left="144"/>
        <w:jc w:val="center"/>
        <w:rPr>
          <w:sz w:val="32"/>
          <w:szCs w:val="32"/>
          <w:u w:val="single"/>
          <w:lang w:val="es-MX"/>
        </w:rPr>
      </w:pPr>
      <w:r w:rsidRPr="00892D99">
        <w:rPr>
          <w:sz w:val="32"/>
          <w:szCs w:val="32"/>
          <w:u w:val="single"/>
          <w:lang w:val="es-MX"/>
        </w:rPr>
        <w:tab/>
      </w:r>
      <w:r w:rsidRPr="00892D99">
        <w:rPr>
          <w:sz w:val="32"/>
          <w:szCs w:val="32"/>
          <w:u w:val="single"/>
          <w:lang w:val="es-MX"/>
        </w:rPr>
        <w:tab/>
      </w:r>
      <w:r w:rsidRPr="00892D99">
        <w:rPr>
          <w:sz w:val="32"/>
          <w:szCs w:val="32"/>
          <w:u w:val="single"/>
          <w:lang w:val="es-MX"/>
        </w:rPr>
        <w:tab/>
      </w:r>
      <w:r w:rsidRPr="00892D99">
        <w:rPr>
          <w:sz w:val="32"/>
          <w:szCs w:val="32"/>
          <w:u w:val="single"/>
          <w:lang w:val="es-MX"/>
        </w:rPr>
        <w:tab/>
      </w:r>
      <w:r w:rsidRPr="00892D99">
        <w:rPr>
          <w:sz w:val="32"/>
          <w:szCs w:val="32"/>
          <w:u w:val="single"/>
          <w:lang w:val="es-MX"/>
        </w:rPr>
        <w:tab/>
      </w:r>
      <w:r w:rsidRPr="00892D99">
        <w:rPr>
          <w:sz w:val="32"/>
          <w:szCs w:val="32"/>
          <w:u w:val="single"/>
          <w:lang w:val="es-MX"/>
        </w:rPr>
        <w:tab/>
      </w:r>
      <w:r w:rsidRPr="00892D99">
        <w:rPr>
          <w:sz w:val="32"/>
          <w:szCs w:val="32"/>
          <w:u w:val="single"/>
          <w:lang w:val="es-MX"/>
        </w:rPr>
        <w:tab/>
      </w:r>
    </w:p>
    <w:p w14:paraId="61A1CE4B" w14:textId="591EEA62" w:rsidR="008A7AF3" w:rsidRPr="008A7AF3" w:rsidRDefault="000A2259" w:rsidP="006C4394">
      <w:pPr>
        <w:pStyle w:val="NoSpacing"/>
        <w:ind w:left="144"/>
        <w:jc w:val="center"/>
        <w:rPr>
          <w:rFonts w:ascii="Roboto" w:hAnsi="Roboto"/>
          <w:color w:val="454545"/>
          <w:shd w:val="clear" w:color="auto" w:fill="FFFFFF"/>
        </w:rPr>
      </w:pPr>
      <w:r w:rsidRPr="008B1FC3">
        <w:rPr>
          <w:bCs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r w:rsidR="006C4394">
        <w:rPr>
          <w:bCs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eléfono</w:t>
      </w:r>
      <w:r>
        <w:rPr>
          <w:bCs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 email</w:t>
      </w:r>
      <w:r w:rsidRPr="008B1FC3">
        <w:rPr>
          <w:bCs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sectPr w:rsidR="008A7AF3" w:rsidRPr="008A7AF3" w:rsidSect="00462366">
      <w:pgSz w:w="12240" w:h="15840"/>
      <w:pgMar w:top="720" w:right="720" w:bottom="720" w:left="720" w:header="270" w:footer="720" w:gutter="0"/>
      <w:pgBorders w:zOrder="back" w:offsetFrom="page">
        <w:top w:val="single" w:sz="48" w:space="8" w:color="0070C0"/>
        <w:left w:val="single" w:sz="48" w:space="24" w:color="0070C0"/>
        <w:bottom w:val="single" w:sz="48" w:space="24" w:color="0070C0"/>
        <w:right w:val="single" w:sz="48" w:space="24" w:color="0070C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2ADD3D" w14:textId="77777777" w:rsidR="0091678E" w:rsidRDefault="0091678E" w:rsidP="00F04864">
      <w:pPr>
        <w:spacing w:after="0" w:line="240" w:lineRule="auto"/>
      </w:pPr>
      <w:r>
        <w:separator/>
      </w:r>
    </w:p>
  </w:endnote>
  <w:endnote w:type="continuationSeparator" w:id="0">
    <w:p w14:paraId="0FA57021" w14:textId="77777777" w:rsidR="0091678E" w:rsidRDefault="0091678E" w:rsidP="00F048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talya">
    <w:altName w:val="Calibri"/>
    <w:panose1 w:val="020B0604020202020204"/>
    <w:charset w:val="00"/>
    <w:family w:val="auto"/>
    <w:pitch w:val="variable"/>
    <w:sig w:usb0="800000A7" w:usb1="00000000" w:usb2="00000000" w:usb3="00000000" w:csb0="00000009" w:csb1="00000000"/>
  </w:font>
  <w:font w:name="Roboto">
    <w:altName w:val="Arial"/>
    <w:panose1 w:val="020B0604020202020204"/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57C621" w14:textId="77777777" w:rsidR="0091678E" w:rsidRDefault="0091678E" w:rsidP="00F04864">
      <w:pPr>
        <w:spacing w:after="0" w:line="240" w:lineRule="auto"/>
      </w:pPr>
      <w:r>
        <w:separator/>
      </w:r>
    </w:p>
  </w:footnote>
  <w:footnote w:type="continuationSeparator" w:id="0">
    <w:p w14:paraId="0A52F859" w14:textId="77777777" w:rsidR="0091678E" w:rsidRDefault="0091678E" w:rsidP="00F048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C2566E" w14:textId="2658D9CC" w:rsidR="000B2F6D" w:rsidRDefault="00462366">
    <w:pPr>
      <w:pStyle w:val="Header"/>
    </w:pPr>
    <w:r>
      <w:rPr>
        <w:noProof/>
      </w:rPr>
      <w:drawing>
        <wp:inline distT="0" distB="0" distL="0" distR="0" wp14:anchorId="39A829F2" wp14:editId="4A63608F">
          <wp:extent cx="6858000" cy="1272540"/>
          <wp:effectExtent l="0" t="0" r="0" b="3810"/>
          <wp:docPr id="20" name="Picture 20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272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85F50D" w14:textId="042D7262" w:rsidR="00462366" w:rsidRDefault="00462366">
    <w:pPr>
      <w:pStyle w:val="Header"/>
    </w:pPr>
    <w:r>
      <w:rPr>
        <w:noProof/>
      </w:rPr>
      <w:drawing>
        <wp:inline distT="0" distB="0" distL="0" distR="0" wp14:anchorId="5E89D731" wp14:editId="0FBFB20A">
          <wp:extent cx="6819900" cy="1280296"/>
          <wp:effectExtent l="0" t="0" r="0" b="0"/>
          <wp:docPr id="21" name="Picture 2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A picture containing drawing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167"/>
                  <a:stretch/>
                </pic:blipFill>
                <pic:spPr bwMode="auto">
                  <a:xfrm>
                    <a:off x="0" y="0"/>
                    <a:ext cx="6858039" cy="128745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5732A5"/>
    <w:multiLevelType w:val="hybridMultilevel"/>
    <w:tmpl w:val="1214CD80"/>
    <w:lvl w:ilvl="0" w:tplc="54909A1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9A2491E"/>
    <w:multiLevelType w:val="hybridMultilevel"/>
    <w:tmpl w:val="C8B0BFEC"/>
    <w:lvl w:ilvl="0" w:tplc="B8E602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45D6BC0"/>
    <w:multiLevelType w:val="hybridMultilevel"/>
    <w:tmpl w:val="F73ECA82"/>
    <w:lvl w:ilvl="0" w:tplc="6CD0EE70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yMDcxNTQ1tbQwNDZX0lEKTi0uzszPAykwrAUAgxda4iwAAAA="/>
  </w:docVars>
  <w:rsids>
    <w:rsidRoot w:val="00486367"/>
    <w:rsid w:val="00030E52"/>
    <w:rsid w:val="00085AF6"/>
    <w:rsid w:val="000A2259"/>
    <w:rsid w:val="000B2F6D"/>
    <w:rsid w:val="001558E7"/>
    <w:rsid w:val="00202742"/>
    <w:rsid w:val="002728B4"/>
    <w:rsid w:val="002B7778"/>
    <w:rsid w:val="002D4042"/>
    <w:rsid w:val="00362101"/>
    <w:rsid w:val="003A6313"/>
    <w:rsid w:val="00462366"/>
    <w:rsid w:val="00486367"/>
    <w:rsid w:val="00545BAB"/>
    <w:rsid w:val="00631B8E"/>
    <w:rsid w:val="0063320D"/>
    <w:rsid w:val="00685670"/>
    <w:rsid w:val="006913B9"/>
    <w:rsid w:val="006C4394"/>
    <w:rsid w:val="0076334A"/>
    <w:rsid w:val="00767B0B"/>
    <w:rsid w:val="007A2DE3"/>
    <w:rsid w:val="0081465E"/>
    <w:rsid w:val="00835928"/>
    <w:rsid w:val="00892D99"/>
    <w:rsid w:val="008A7AF3"/>
    <w:rsid w:val="008B1FC3"/>
    <w:rsid w:val="008C6548"/>
    <w:rsid w:val="0091678E"/>
    <w:rsid w:val="00A07C7D"/>
    <w:rsid w:val="00B44230"/>
    <w:rsid w:val="00B83EB1"/>
    <w:rsid w:val="00C85C3B"/>
    <w:rsid w:val="00C931A2"/>
    <w:rsid w:val="00D03FCA"/>
    <w:rsid w:val="00D87704"/>
    <w:rsid w:val="00DD44E0"/>
    <w:rsid w:val="00E97BBE"/>
    <w:rsid w:val="00EA364B"/>
    <w:rsid w:val="00F04864"/>
    <w:rsid w:val="00F8669B"/>
    <w:rsid w:val="00FE6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88FB89"/>
  <w15:chartTrackingRefBased/>
  <w15:docId w15:val="{68A1550E-E36C-44F3-A797-5B00FEBD4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6367"/>
  </w:style>
  <w:style w:type="paragraph" w:styleId="Heading1">
    <w:name w:val="heading 1"/>
    <w:basedOn w:val="Normal"/>
    <w:next w:val="Normal"/>
    <w:link w:val="Heading1Char"/>
    <w:uiPriority w:val="9"/>
    <w:qFormat/>
    <w:rsid w:val="008A7A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8636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A7A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048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864"/>
  </w:style>
  <w:style w:type="paragraph" w:styleId="Footer">
    <w:name w:val="footer"/>
    <w:basedOn w:val="Normal"/>
    <w:link w:val="FooterChar"/>
    <w:uiPriority w:val="99"/>
    <w:unhideWhenUsed/>
    <w:rsid w:val="00F048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8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6043A275B8054CBF0853162EEF76B6" ma:contentTypeVersion="12" ma:contentTypeDescription="Create a new document." ma:contentTypeScope="" ma:versionID="d428a6443e1dbe370f5b1c3009f9226d">
  <xsd:schema xmlns:xsd="http://www.w3.org/2001/XMLSchema" xmlns:xs="http://www.w3.org/2001/XMLSchema" xmlns:p="http://schemas.microsoft.com/office/2006/metadata/properties" xmlns:ns2="567eff4b-7d28-49de-8347-e11e719a2a83" xmlns:ns3="7103093a-5264-496b-831e-e65c69f03529" targetNamespace="http://schemas.microsoft.com/office/2006/metadata/properties" ma:root="true" ma:fieldsID="ea727971b67b8beff1f476d3b62c530b" ns2:_="" ns3:_="">
    <xsd:import namespace="567eff4b-7d28-49de-8347-e11e719a2a83"/>
    <xsd:import namespace="7103093a-5264-496b-831e-e65c69f03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7eff4b-7d28-49de-8347-e11e719a2a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03093a-5264-496b-831e-e65c69f0352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F6D465-A654-4032-8E09-17DE48A5EE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5677F6-4A4C-4352-8225-F514DEAFF4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7D7A82-EAC9-4CEA-ACF0-21ADC4800B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7eff4b-7d28-49de-8347-e11e719a2a83"/>
    <ds:schemaRef ds:uri="7103093a-5264-496b-831e-e65c69f035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E9A166-7022-EF46-B31D-EAA9B1A0E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Garza</dc:creator>
  <cp:keywords/>
  <dc:description/>
  <cp:lastModifiedBy>Alvina Ocegueda</cp:lastModifiedBy>
  <cp:revision>2</cp:revision>
  <cp:lastPrinted>2020-04-13T20:31:00Z</cp:lastPrinted>
  <dcterms:created xsi:type="dcterms:W3CDTF">2020-08-31T14:54:00Z</dcterms:created>
  <dcterms:modified xsi:type="dcterms:W3CDTF">2020-08-31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6043A275B8054CBF0853162EEF76B6</vt:lpwstr>
  </property>
</Properties>
</file>